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TL</w:t>
      </w:r>
      <w:r>
        <w:t xml:space="preserve"> </w:t>
      </w:r>
      <w:r>
        <w:t xml:space="preserve">Manual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PSD</w:t>
      </w:r>
    </w:p>
    <w:p>
      <w:pPr>
        <w:pStyle w:val="Date"/>
      </w:pPr>
      <w:r>
        <w:t xml:space="preserve">2021-03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odeling-to-learn-technical-manual"/>
      <w:r>
        <w:t xml:space="preserve">1	</w:t>
      </w:r>
      <w:r>
        <w:rPr>
          <w:i/>
        </w:rPr>
        <w:t xml:space="preserve">Modeling to Learn</w:t>
      </w:r>
      <w:r>
        <w:t xml:space="preserve"> </w:t>
      </w:r>
      <w:r>
        <w:t xml:space="preserve">Technical Manual</w:t>
      </w:r>
      <w:bookmarkEnd w:id="20"/>
    </w:p>
    <w:p>
      <w:pPr>
        <w:pStyle w:val="FirstParagraph"/>
      </w:pPr>
      <w:r>
        <w:t xml:space="preserve">Welcome to the</w:t>
      </w:r>
      <w:r>
        <w:t xml:space="preserve"> </w:t>
      </w:r>
      <w:r>
        <w:rPr>
          <w:i/>
        </w:rPr>
        <w:t xml:space="preserve">Modeling to Learn</w:t>
      </w:r>
      <w:r>
        <w:t xml:space="preserve"> </w:t>
      </w:r>
      <w:r>
        <w:t xml:space="preserve">manual for learners, facilitators, and administrators.</w:t>
      </w:r>
      <w:r>
        <w:t xml:space="preserve"> </w:t>
      </w:r>
      <w:r>
        <w:t xml:space="preserve">This manual includes links to all guides, cheatsheets, and resources, needed to walk through</w:t>
      </w:r>
      <w:r>
        <w:t xml:space="preserve"> </w:t>
      </w:r>
      <w:r>
        <w:rPr>
          <w:i/>
        </w:rPr>
        <w:t xml:space="preserve">Modeling to Learn B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ed</w:t>
      </w:r>
      <w:r>
        <w:t xml:space="preserve">.</w:t>
      </w:r>
      <w:r>
        <w:t xml:space="preserve"> </w:t>
      </w:r>
      <w:r>
        <w:rPr>
          <w:b/>
        </w:rPr>
        <w:t xml:space="preserve">Click within chapters and subsections</w:t>
      </w:r>
      <w:r>
        <w:t xml:space="preserve"> </w:t>
      </w:r>
      <w:r>
        <w:t xml:space="preserve">or use the</w:t>
      </w:r>
      <w:r>
        <w:t xml:space="preserve"> </w:t>
      </w:r>
      <w:r>
        <w:rPr>
          <w:b/>
        </w:rPr>
        <w:t xml:space="preserve">built-in search feature by clicking on the magnifying glass in the top right</w:t>
      </w:r>
      <w:r>
        <w:t xml:space="preserve"> </w:t>
      </w:r>
      <w:r>
        <w:t xml:space="preserve">to search throughout the manual for key terms.</w:t>
      </w:r>
    </w:p>
    <w:p>
      <w:pPr>
        <w:pStyle w:val="Heading1"/>
      </w:pPr>
      <w:bookmarkStart w:id="21" w:name="learner"/>
      <w:r>
        <w:t xml:space="preserve">2	Learner</w:t>
      </w:r>
      <w:bookmarkEnd w:id="21"/>
    </w:p>
    <w:p>
      <w:pPr>
        <w:pStyle w:val="Heading2"/>
      </w:pPr>
      <w:bookmarkStart w:id="22" w:name="mtl-blue-vs.-red-map"/>
      <w:r>
        <w:t xml:space="preserve">2.1	</w:t>
      </w:r>
      <w:r>
        <w:rPr>
          <w:i/>
        </w:rPr>
        <w:t xml:space="preserve">MTL Blue vs. Red</w:t>
      </w:r>
      <w:r>
        <w:t xml:space="preserve"> </w:t>
      </w:r>
      <w:r>
        <w:t xml:space="preserve">Map</w:t>
      </w:r>
      <w:bookmarkEnd w:id="22"/>
    </w:p>
    <w:p>
      <w:pPr>
        <w:pStyle w:val="FirstParagraph"/>
      </w:pPr>
      <w:r>
        <w:drawing>
          <wp:inline>
            <wp:extent cx="5334000" cy="35374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59668647/109671072-9abe4080-7b28-11eb-94ae-c2a67b4d9a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mtl-blue"/>
      <w:r>
        <w:t xml:space="preserve">2.2	</w:t>
      </w:r>
      <w:r>
        <w:rPr>
          <w:i/>
        </w:rPr>
        <w:t xml:space="preserve">MTL Blue</w:t>
      </w:r>
      <w:bookmarkEnd w:id="24"/>
    </w:p>
    <w:p>
      <w:pPr>
        <w:pStyle w:val="Heading3"/>
      </w:pPr>
      <w:bookmarkStart w:id="25" w:name="partner"/>
      <w:r>
        <w:t xml:space="preserve">2.2.1	Partner</w:t>
      </w:r>
      <w:bookmarkEnd w:id="25"/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bject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er See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MTL Vide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MS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your own vision for what you would like your team to get from Modeling to Learn.</w:t>
            </w:r>
            <w:r>
              <w:t xml:space="preserve"> </w:t>
            </w:r>
            <w:r>
              <w:t xml:space="preserve"> </w:t>
            </w:r>
            <w:r>
              <w:t xml:space="preserve">2. Test out your thinking with your team about what your shared vision is for becoming a</w:t>
            </w:r>
            <w:r>
              <w:t xml:space="preserve"> </w:t>
            </w:r>
            <w:r>
              <w:t xml:space="preserve">“</w:t>
            </w:r>
            <w:r>
              <w:t xml:space="preserve">dream team.</w:t>
            </w:r>
            <w:r>
              <w:t xml:space="preserve">”</w:t>
            </w:r>
            <w:r>
              <w:t xml:space="preserve"> </w:t>
            </w:r>
            <w:r>
              <w:t xml:space="preserve"> </w:t>
            </w:r>
            <w:r>
              <w:t xml:space="preserve">3. Identify a shared team vision for learning from Modeling to Learn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ession 01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Session 0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tl.how Teams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decisions your team made in producing your team data table.</w:t>
            </w:r>
            <w:r>
              <w:t xml:space="preserve"> </w:t>
            </w:r>
            <w:r>
              <w:t xml:space="preserve"> </w:t>
            </w:r>
            <w:r>
              <w:t xml:space="preserve">2. Test whether team historical trends shown in the</w:t>
            </w:r>
            <w:r>
              <w:t xml:space="preserve"> </w:t>
            </w:r>
            <w:r>
              <w:t xml:space="preserve">“</w:t>
            </w:r>
            <w:r>
              <w:t xml:space="preserve">viz</w:t>
            </w:r>
            <w:r>
              <w:t xml:space="preserve">”</w:t>
            </w:r>
            <w:r>
              <w:t xml:space="preserve"> </w:t>
            </w:r>
            <w:r>
              <w:t xml:space="preserve">tabs reflect your expectations.</w:t>
            </w:r>
            <w:r>
              <w:t xml:space="preserve"> </w:t>
            </w:r>
            <w:r>
              <w:t xml:space="preserve"> </w:t>
            </w:r>
            <w:r>
              <w:t xml:space="preserve">3. Apply your clinical expertise to identify new information about a team patient in the</w:t>
            </w:r>
            <w:r>
              <w:t xml:space="preserve"> </w:t>
            </w:r>
            <w:r>
              <w:t xml:space="preserve">“</w:t>
            </w:r>
            <w:r>
              <w:t xml:space="preserve">data</w:t>
            </w:r>
            <w:r>
              <w:t xml:space="preserve">”</w:t>
            </w:r>
            <w:r>
              <w:t xml:space="preserve"> </w:t>
            </w:r>
            <w:r>
              <w:t xml:space="preserve">tabs.</w:t>
            </w:r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Session 02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Session 02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mtl.how/data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your team trends over the last two years based on the estimates in the team data table.</w:t>
            </w:r>
            <w:r>
              <w:t xml:space="preserve"> </w:t>
            </w:r>
            <w:r>
              <w:t xml:space="preserve"> </w:t>
            </w:r>
            <w:r>
              <w:t xml:space="preserve">2. Test your understanding of how the team data are estimated by reviewing descriptions and definitions.</w:t>
            </w:r>
            <w:r>
              <w:t xml:space="preserve"> </w:t>
            </w:r>
            <w:r>
              <w:t xml:space="preserve"> </w:t>
            </w:r>
            <w:r>
              <w:t xml:space="preserve">3. Apply your clinical expertise to consider the team trends in the data UI and team data table to identify team priorities for learning.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Session 03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Session 03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mtl.how/data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high priority needs reported across the team.</w:t>
            </w:r>
            <w:r>
              <w:t xml:space="preserve"> </w:t>
            </w:r>
            <w:r>
              <w:t xml:space="preserve"> </w:t>
            </w:r>
            <w:r>
              <w:t xml:space="preserve">2. Test out how these needs are experienced across the team through team dialogue.</w:t>
            </w:r>
            <w:r>
              <w:t xml:space="preserve"> </w:t>
            </w:r>
            <w:r>
              <w:t xml:space="preserve"> </w:t>
            </w:r>
            <w:r>
              <w:t xml:space="preserve">3. Consider the team vision and apply team decision-making to select a high-priority module of</w:t>
            </w:r>
            <w:r>
              <w:t xml:space="preserve"> </w:t>
            </w:r>
            <w:r>
              <w:rPr>
                <w:i/>
              </w:rPr>
              <w:t xml:space="preserve">MTL</w:t>
            </w: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Session 04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Session 04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/>
        </w:tc>
      </w:tr>
    </w:tbl>
    <w:p>
      <w:pPr>
        <w:pStyle w:val="Heading3"/>
      </w:pPr>
      <w:bookmarkStart w:id="36" w:name="build"/>
      <w:r>
        <w:t xml:space="preserve">2.2.2	Build</w:t>
      </w:r>
      <w:bookmarkEnd w:id="36"/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bject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er See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MTL Vide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MS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team data in the Experiments section.</w:t>
            </w:r>
            <w:r>
              <w:t xml:space="preserve"> </w:t>
            </w:r>
            <w:r>
              <w:t xml:space="preserve"> </w:t>
            </w:r>
            <w:r>
              <w:t xml:space="preserve">2. Test out the simulation user-interface for more information about team data.</w:t>
            </w:r>
            <w:r>
              <w:t xml:space="preserve"> </w:t>
            </w:r>
            <w:r>
              <w:t xml:space="preserve"> </w:t>
            </w:r>
            <w:r>
              <w:t xml:space="preserve">3. Apply clinical expertise to consider the decisions the team makes that affect these variables.</w:t>
            </w:r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Session 05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5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,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,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systems story of your team’s highest priority.</w:t>
            </w:r>
            <w:r>
              <w:t xml:space="preserve"> </w:t>
            </w:r>
            <w:r>
              <w:t xml:space="preserve"> </w:t>
            </w:r>
            <w:r>
              <w:t xml:space="preserve">2. Test out your thinking about causes of team challenges using the model diagram.</w:t>
            </w:r>
            <w:r>
              <w:t xml:space="preserve"> </w:t>
            </w:r>
            <w:r>
              <w:t xml:space="preserve"> </w:t>
            </w:r>
            <w:r>
              <w:t xml:space="preserve">3. Apply clinical expertise to develop a question for team learning using simulation.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Session 06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6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,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,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base case of no new decisions in your team.</w:t>
            </w:r>
            <w:r>
              <w:t xml:space="preserve"> </w:t>
            </w:r>
            <w:r>
              <w:t xml:space="preserve"> </w:t>
            </w:r>
            <w:r>
              <w:t xml:space="preserve">2. Test out your thinking about what is likely to cause oscillation in team trends.</w:t>
            </w:r>
            <w:r>
              <w:t xml:space="preserve"> </w:t>
            </w:r>
            <w:r>
              <w:t xml:space="preserve"> </w:t>
            </w:r>
            <w:r>
              <w:t xml:space="preserve">3. Apply systems thinking to develop a hypothesis about your team’s clinical priority.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Session 07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7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,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systems story your team believes will cause the outcomes you expect to observe in your experiment.</w:t>
            </w:r>
            <w:r>
              <w:t xml:space="preserve"> </w:t>
            </w:r>
            <w:r>
              <w:t xml:space="preserve"> </w:t>
            </w:r>
            <w:r>
              <w:t xml:space="preserve">2. Test your dynamic hypothesis about your team’s clinical priority.</w:t>
            </w:r>
            <w:r>
              <w:t xml:space="preserve"> </w:t>
            </w:r>
            <w:r>
              <w:t xml:space="preserve"> </w:t>
            </w:r>
            <w:r>
              <w:t xml:space="preserve">3. Apply systems thinking to describe your team’s findings, insights, and conclusions from your experiment.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Session 08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8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,</w:t>
            </w:r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,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</w:tbl>
    <w:p>
      <w:pPr>
        <w:pStyle w:val="Heading3"/>
      </w:pPr>
      <w:bookmarkStart w:id="62" w:name="apply"/>
      <w:r>
        <w:t xml:space="preserve">2.2.3	Apply</w:t>
      </w:r>
      <w:bookmarkEnd w:id="62"/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bject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er See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MTL Vide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MS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systems story your team believes will cause the outcomes you expect to observe in your experiment.</w:t>
            </w:r>
            <w:r>
              <w:t xml:space="preserve"> </w:t>
            </w:r>
            <w:r>
              <w:t xml:space="preserve"> </w:t>
            </w:r>
            <w:r>
              <w:t xml:space="preserve">2. Test your dynamic hypothesis about your team’s clinical priority.</w:t>
            </w:r>
            <w:r>
              <w:t xml:space="preserve"> </w:t>
            </w:r>
            <w:r>
              <w:t xml:space="preserve"> </w:t>
            </w:r>
            <w:r>
              <w:t xml:space="preserve">3. Apply systems thinking to describe your team’s findings, insights and conclusions from your experiment.</w:t>
            </w:r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Session 09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9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,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,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,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decisions you experimented with and how they are intertwined with other decisions and clinic outcomes over time.</w:t>
            </w:r>
            <w:r>
              <w:t xml:space="preserve"> </w:t>
            </w:r>
            <w:r>
              <w:t xml:space="preserve"> </w:t>
            </w:r>
            <w:r>
              <w:t xml:space="preserve">2. Test your understanding of the causal system story by describing what’s happening when it produces a system behavior over time.</w:t>
            </w:r>
            <w:r>
              <w:t xml:space="preserve"> </w:t>
            </w:r>
            <w:r>
              <w:t xml:space="preserve"> </w:t>
            </w:r>
            <w:r>
              <w:t xml:space="preserve">3. Apply your thinking to anticipate the short and long term trends in your team’s care quality under different decision scenarios.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Session 10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10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hyperlink r:id="rId70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,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,</w:t>
            </w:r>
            <w:r>
              <w:t xml:space="preserve"> </w:t>
            </w:r>
            <w:hyperlink r:id="rId72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,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,</w:t>
            </w:r>
            <w:r>
              <w:t xml:space="preserve"> </w:t>
            </w:r>
            <w:hyperlink r:id="rId74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what your team has prioritized as decisions to implement in your clinic.</w:t>
            </w:r>
            <w:r>
              <w:t xml:space="preserve"> </w:t>
            </w:r>
            <w:r>
              <w:t xml:space="preserve"> </w:t>
            </w:r>
            <w:r>
              <w:t xml:space="preserve">2. Test your team’s plan against your individual and shared team vision.</w:t>
            </w:r>
            <w:r>
              <w:t xml:space="preserve"> </w:t>
            </w:r>
            <w:r>
              <w:t xml:space="preserve"> </w:t>
            </w:r>
            <w:r>
              <w:t xml:space="preserve">3. Apply your team’s plan in clinical decisions using C.F.B.T. systems thinking.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Session 11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Session 1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what your team has learned throughout the MTL 12-session program.</w:t>
            </w:r>
            <w:r>
              <w:t xml:space="preserve"> </w:t>
            </w:r>
            <w:r>
              <w:t xml:space="preserve"> </w:t>
            </w:r>
            <w:r>
              <w:t xml:space="preserve">2. Test out with each other how your new practice decisions based on systems thinking align with your team’s shared vision.</w:t>
            </w:r>
            <w:r>
              <w:t xml:space="preserve"> </w:t>
            </w:r>
            <w:r>
              <w:t xml:space="preserve"> </w:t>
            </w:r>
            <w:r>
              <w:t xml:space="preserve">3. Apply the new decisions that your team has prioritized.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Session 12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Session 12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</w:tbl>
    <w:p>
      <w:pPr>
        <w:pStyle w:val="Heading2"/>
      </w:pPr>
      <w:bookmarkStart w:id="79" w:name="mtl-red"/>
      <w:r>
        <w:t xml:space="preserve">2.3	</w:t>
      </w:r>
      <w:r>
        <w:rPr>
          <w:i/>
        </w:rPr>
        <w:t xml:space="preserve">MTL Red</w:t>
      </w:r>
      <w:bookmarkEnd w:id="79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bject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er See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decisions your team made in producing your team data table.</w:t>
            </w:r>
            <w:r>
              <w:t xml:space="preserve"> </w:t>
            </w:r>
            <w:r>
              <w:t xml:space="preserve"> </w:t>
            </w:r>
            <w:r>
              <w:t xml:space="preserve">2. Test whether team historical trends shown in the</w:t>
            </w:r>
            <w:r>
              <w:t xml:space="preserve"> </w:t>
            </w:r>
            <w:r>
              <w:t xml:space="preserve">“</w:t>
            </w:r>
            <w:r>
              <w:t xml:space="preserve">viz</w:t>
            </w:r>
            <w:r>
              <w:t xml:space="preserve">”</w:t>
            </w:r>
            <w:r>
              <w:t xml:space="preserve"> </w:t>
            </w:r>
            <w:r>
              <w:t xml:space="preserve">tabs reflect your expectations.</w:t>
            </w:r>
            <w:r>
              <w:t xml:space="preserve"> </w:t>
            </w:r>
            <w:r>
              <w:t xml:space="preserve"> </w:t>
            </w:r>
            <w:r>
              <w:t xml:space="preserve">3. Apply your clinical expertise to identify new information about a team patient in the</w:t>
            </w:r>
            <w:r>
              <w:t xml:space="preserve"> </w:t>
            </w:r>
            <w:r>
              <w:t xml:space="preserve">“</w:t>
            </w:r>
            <w:r>
              <w:t xml:space="preserve">data</w:t>
            </w:r>
            <w:r>
              <w:t xml:space="preserve">”</w:t>
            </w:r>
            <w:r>
              <w:t xml:space="preserve"> </w:t>
            </w:r>
            <w:r>
              <w:t xml:space="preserve">tabs.</w:t>
            </w:r>
            <w:r>
              <w:t xml:space="preserve"> 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Part 01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mtl.how/data Cheatsheet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mtl.how Teams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your team trends over the last two years based on the estimates in the team data table.</w:t>
            </w:r>
            <w:r>
              <w:t xml:space="preserve"> </w:t>
            </w:r>
            <w:r>
              <w:t xml:space="preserve"> </w:t>
            </w:r>
            <w:r>
              <w:t xml:space="preserve">2. Test your understanding of how the team data are estimated by reviewing descriptions and definitions.</w:t>
            </w:r>
            <w:r>
              <w:t xml:space="preserve"> </w:t>
            </w:r>
            <w:r>
              <w:t xml:space="preserve"> </w:t>
            </w:r>
            <w:r>
              <w:t xml:space="preserve">3. Apply your clinical expertise to consider the team trends in the data UI and team data table to identify team priorities for learning.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Part 02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mtl.how/data Cheatsheet</w:t>
              </w:r>
            </w:hyperlink>
          </w:p>
        </w:tc>
      </w:tr>
    </w:tbl>
    <w:p>
      <w:pPr>
        <w:pStyle w:val="Heading1"/>
      </w:pPr>
      <w:bookmarkStart w:id="83" w:name="facilitator"/>
      <w:r>
        <w:t xml:space="preserve">3	Facilitator</w:t>
      </w:r>
      <w:bookmarkEnd w:id="83"/>
    </w:p>
    <w:p>
      <w:pPr>
        <w:pStyle w:val="Heading2"/>
      </w:pPr>
      <w:bookmarkStart w:id="84" w:name="mtl-blue-1"/>
      <w:r>
        <w:t xml:space="preserve">3.1	</w:t>
      </w:r>
      <w:r>
        <w:rPr>
          <w:i/>
        </w:rPr>
        <w:t xml:space="preserve">MTL Blue</w:t>
      </w:r>
      <w:bookmarkEnd w:id="84"/>
    </w:p>
    <w:p>
      <w:pPr>
        <w:pStyle w:val="Heading3"/>
      </w:pPr>
      <w:bookmarkStart w:id="85" w:name="partner-1"/>
      <w:r>
        <w:t xml:space="preserve">3.1.1	Partner</w:t>
      </w:r>
      <w:bookmarkEnd w:id="85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Checklist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Session 01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tl.how Teams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Session 02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mtl.how/data Facilitator One Pager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Session 03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mtl.how/data Facilitator One Pager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Session 04 Facilitator Guide</w:t>
              </w:r>
            </w:hyperlink>
          </w:p>
        </w:tc>
        <w:tc>
          <w:p/>
        </w:tc>
        <w:tc>
          <w:p/>
        </w:tc>
      </w:tr>
    </w:tbl>
    <w:p>
      <w:pPr>
        <w:pStyle w:val="Heading3"/>
      </w:pPr>
      <w:bookmarkStart w:id="91" w:name="build-1"/>
      <w:r>
        <w:t xml:space="preserve">3.1.2	Build</w:t>
      </w:r>
      <w:bookmarkEnd w:id="91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Checklist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Session 05 Facilitator Guide</w:t>
              </w:r>
            </w:hyperlink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Session 06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Session 06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Session 07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Session 07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Session 08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Session 08 Say Checklist</w:t>
              </w:r>
            </w:hyperlink>
          </w:p>
        </w:tc>
        <w:tc>
          <w:p/>
        </w:tc>
      </w:tr>
    </w:tbl>
    <w:p>
      <w:pPr>
        <w:pStyle w:val="Heading3"/>
      </w:pPr>
      <w:bookmarkStart w:id="99" w:name="apply-1"/>
      <w:r>
        <w:t xml:space="preserve">3.1.3	Apply</w:t>
      </w:r>
      <w:bookmarkEnd w:id="99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Checklist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Session 09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Session 09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Session 10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Session 10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Session 11 FacilitatorGuide</w:t>
              </w:r>
            </w:hyperlink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Session 11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Session 12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Session 12 Say Checklist</w:t>
              </w:r>
            </w:hyperlink>
          </w:p>
        </w:tc>
        <w:tc>
          <w:p/>
        </w:tc>
      </w:tr>
    </w:tbl>
    <w:p>
      <w:pPr>
        <w:pStyle w:val="Heading2"/>
      </w:pPr>
      <w:bookmarkStart w:id="108" w:name="mtl-red-1"/>
      <w:r>
        <w:t xml:space="preserve">3.2	</w:t>
      </w:r>
      <w:r>
        <w:rPr>
          <w:i/>
        </w:rPr>
        <w:t xml:space="preserve">MTL Red</w:t>
      </w:r>
      <w:bookmarkEnd w:id="108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Checklist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Part 01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mtl.how/data Facilitator One Pager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mtl.how Teams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Part 02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mtl.how/data Facilitator One Pager</w:t>
              </w:r>
            </w:hyperlink>
          </w:p>
        </w:tc>
      </w:tr>
    </w:tbl>
    <w:p>
      <w:pPr>
        <w:pStyle w:val="BodyText"/>
      </w:pPr>
      <w:r>
        <w:t xml:space="preserve"> </w:t>
      </w:r>
      <w:r>
        <w:t xml:space="preserve">|</w:t>
      </w:r>
    </w:p>
    <w:p>
      <w:pPr>
        <w:pStyle w:val="BodyText"/>
      </w:pPr>
      <w:hyperlink r:id="rId111">
        <w:r>
          <w:rPr>
            <w:rStyle w:val="Hyperlink"/>
          </w:rPr>
          <w:t xml:space="preserve">https://github.com/lzim/teampsd/blob/master/resources/gifs/mtl_2.0/sim_ui_sections.gif?raw=tru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86" Target="https://github.com/lzim/mtl/blob/master/blue/session01/s01_facilitator/mtl_session01_say.md" TargetMode="External" /><Relationship Type="http://schemas.openxmlformats.org/officeDocument/2006/relationships/hyperlink" Id="rId28" Target="https://github.com/lzim/mtl/blob/master/blue/session01/s01_learner/mtl.how_teams_cheatsheet.pdf" TargetMode="External" /><Relationship Type="http://schemas.openxmlformats.org/officeDocument/2006/relationships/hyperlink" Id="rId26" Target="https://github.com/lzim/mtl/blob/master/blue/session01/s01_learner/mtl_session01_see.md" TargetMode="External" /><Relationship Type="http://schemas.openxmlformats.org/officeDocument/2006/relationships/hyperlink" Id="rId88" Target="https://github.com/lzim/mtl/blob/master/blue/session02/s02_facilitator/mtl_how_data_facilitator_one_pager.pdf" TargetMode="External" /><Relationship Type="http://schemas.openxmlformats.org/officeDocument/2006/relationships/hyperlink" Id="rId87" Target="https://github.com/lzim/mtl/blob/master/blue/session02/s02_facilitator/mtl_session02_say.md" TargetMode="External" /><Relationship Type="http://schemas.openxmlformats.org/officeDocument/2006/relationships/hyperlink" Id="rId29" Target="https://github.com/lzim/mtl/blob/master/blue/session02/s02_learner/mtl_session02_see.md" TargetMode="External" /><Relationship Type="http://schemas.openxmlformats.org/officeDocument/2006/relationships/hyperlink" Id="rId89" Target="https://github.com/lzim/mtl/blob/master/blue/session03/s03_facilitator/mtl_session03_say.md" TargetMode="External" /><Relationship Type="http://schemas.openxmlformats.org/officeDocument/2006/relationships/hyperlink" Id="rId32" Target="https://github.com/lzim/mtl/blob/master/blue/session03/s03_learner/mtl_session03_see.md" TargetMode="External" /><Relationship Type="http://schemas.openxmlformats.org/officeDocument/2006/relationships/hyperlink" Id="rId90" Target="https://github.com/lzim/mtl/blob/master/blue/session04/s04_facilitator/mtl_session04_say.md" TargetMode="External" /><Relationship Type="http://schemas.openxmlformats.org/officeDocument/2006/relationships/hyperlink" Id="rId34" Target="https://github.com/lzim/mtl/blob/master/blue/session04/s04_learner/mtl_session04_see.md" TargetMode="External" /><Relationship Type="http://schemas.openxmlformats.org/officeDocument/2006/relationships/hyperlink" Id="rId92" Target="https://github.com/lzim/mtl/blob/master/blue/session05/s05_facilitator/mtl_session05_say.md" TargetMode="External" /><Relationship Type="http://schemas.openxmlformats.org/officeDocument/2006/relationships/hyperlink" Id="rId43" Target="https://github.com/lzim/mtl/blob/master/blue/session05/s05_learner/mtl_how_sim_cheatsheet.pdf" TargetMode="External" /><Relationship Type="http://schemas.openxmlformats.org/officeDocument/2006/relationships/hyperlink" Id="rId37" Target="https://github.com/lzim/mtl/blob/master/blue/session05/s05_learner/mtl_session05_see.md" TargetMode="External" /><Relationship Type="http://schemas.openxmlformats.org/officeDocument/2006/relationships/hyperlink" Id="rId93" Target="https://github.com/lzim/mtl/blob/master/blue/session06/s06_facilitator/mtl_session06_say.md" TargetMode="External" /><Relationship Type="http://schemas.openxmlformats.org/officeDocument/2006/relationships/hyperlink" Id="rId94" Target="https://github.com/lzim/mtl/blob/master/blue/session06/s06_facilitator/mtl_session06_say_checklist.md" TargetMode="External" /><Relationship Type="http://schemas.openxmlformats.org/officeDocument/2006/relationships/hyperlink" Id="rId44" Target="https://github.com/lzim/mtl/blob/master/blue/session06/s06_learner/mtl_session06_see.md" TargetMode="External" /><Relationship Type="http://schemas.openxmlformats.org/officeDocument/2006/relationships/hyperlink" Id="rId95" Target="https://github.com/lzim/mtl/blob/master/blue/session07/s07_facilitator/mtl_session07_say.md" TargetMode="External" /><Relationship Type="http://schemas.openxmlformats.org/officeDocument/2006/relationships/hyperlink" Id="rId96" Target="https://github.com/lzim/mtl/blob/master/blue/session07/s07_facilitator/mtl_session07_say_checklist.md" TargetMode="External" /><Relationship Type="http://schemas.openxmlformats.org/officeDocument/2006/relationships/hyperlink" Id="rId50" Target="https://github.com/lzim/mtl/blob/master/blue/session07/s07_learner/mtl_session07_see.md" TargetMode="External" /><Relationship Type="http://schemas.openxmlformats.org/officeDocument/2006/relationships/hyperlink" Id="rId97" Target="https://github.com/lzim/mtl/blob/master/blue/session08/s08_facilitator/mtl_session08_say.md" TargetMode="External" /><Relationship Type="http://schemas.openxmlformats.org/officeDocument/2006/relationships/hyperlink" Id="rId98" Target="https://github.com/lzim/mtl/blob/master/blue/session08/s08_facilitator/mtl_session08_say_checklist.md" TargetMode="External" /><Relationship Type="http://schemas.openxmlformats.org/officeDocument/2006/relationships/hyperlink" Id="rId56" Target="https://github.com/lzim/mtl/blob/master/blue/session08/s08_learner/mtl_session08_see.md" TargetMode="External" /><Relationship Type="http://schemas.openxmlformats.org/officeDocument/2006/relationships/hyperlink" Id="rId100" Target="https://github.com/lzim/mtl/blob/master/blue/session09/s09_facilitator/mtl_session09_say.md" TargetMode="External" /><Relationship Type="http://schemas.openxmlformats.org/officeDocument/2006/relationships/hyperlink" Id="rId101" Target="https://github.com/lzim/mtl/blob/master/blue/session09/s09_facilitator/mtl_session09_say_checklist.md" TargetMode="External" /><Relationship Type="http://schemas.openxmlformats.org/officeDocument/2006/relationships/hyperlink" Id="rId63" Target="https://github.com/lzim/mtl/blob/master/blue/session09/s09_learner/mtl_session09_see.md" TargetMode="External" /><Relationship Type="http://schemas.openxmlformats.org/officeDocument/2006/relationships/hyperlink" Id="rId102" Target="https://github.com/lzim/mtl/blob/master/blue/session10/s10_facilitator/mtl_session10_say.md" TargetMode="External" /><Relationship Type="http://schemas.openxmlformats.org/officeDocument/2006/relationships/hyperlink" Id="rId103" Target="https://github.com/lzim/mtl/blob/master/blue/session10/s10_facilitator/mtl_session10_say_checklist.md" TargetMode="External" /><Relationship Type="http://schemas.openxmlformats.org/officeDocument/2006/relationships/hyperlink" Id="rId69" Target="https://github.com/lzim/mtl/blob/master/blue/session10/s10_learner/mtl_session10_see.md" TargetMode="External" /><Relationship Type="http://schemas.openxmlformats.org/officeDocument/2006/relationships/hyperlink" Id="rId104" Target="https://github.com/lzim/mtl/blob/master/blue/session11/s11_facilitator/mtl_session11_say.md" TargetMode="External" /><Relationship Type="http://schemas.openxmlformats.org/officeDocument/2006/relationships/hyperlink" Id="rId105" Target="https://github.com/lzim/mtl/blob/master/blue/session11/s11_facilitator/mtl_session11_say_checklist.md" TargetMode="External" /><Relationship Type="http://schemas.openxmlformats.org/officeDocument/2006/relationships/hyperlink" Id="rId75" Target="https://github.com/lzim/mtl/blob/master/blue/session11/s11_learner/mtl_session11_see.md" TargetMode="External" /><Relationship Type="http://schemas.openxmlformats.org/officeDocument/2006/relationships/hyperlink" Id="rId106" Target="https://github.com/lzim/mtl/blob/master/blue/session12/s12_facilitator/mtl_session12_say.md" TargetMode="External" /><Relationship Type="http://schemas.openxmlformats.org/officeDocument/2006/relationships/hyperlink" Id="rId107" Target="https://github.com/lzim/mtl/blob/master/blue/session12/s12_facilitator/mtl_session12_say_checklist.md" TargetMode="External" /><Relationship Type="http://schemas.openxmlformats.org/officeDocument/2006/relationships/hyperlink" Id="rId77" Target="https://github.com/lzim/mtl/blob/master/blue/session12/s12_learner/mtl_session12_see.md" TargetMode="External" /><Relationship Type="http://schemas.openxmlformats.org/officeDocument/2006/relationships/hyperlink" Id="rId109" Target="https://github.com/lzim/mtl/blob/master/red/part1/part1_facilitator/mtl_red_part_1_say.md" TargetMode="External" /><Relationship Type="http://schemas.openxmlformats.org/officeDocument/2006/relationships/hyperlink" Id="rId81" Target="https://github.com/lzim/mtl/blob/master/red/part1/part1_learner/mtl_how_data_cheatsheet.pdf" TargetMode="External" /><Relationship Type="http://schemas.openxmlformats.org/officeDocument/2006/relationships/hyperlink" Id="rId80" Target="https://github.com/lzim/mtl/blob/master/red/part1/part1_learner/mtl_red_part_1_see.md" TargetMode="External" /><Relationship Type="http://schemas.openxmlformats.org/officeDocument/2006/relationships/hyperlink" Id="rId110" Target="https://github.com/lzim/mtl/blob/master/red/part2/part2_facilitator/mtl_red_part_2_say.md" TargetMode="External" /><Relationship Type="http://schemas.openxmlformats.org/officeDocument/2006/relationships/hyperlink" Id="rId82" Target="https://github.com/lzim/mtl/blob/master/red/part2/part2_learner/mtl_red_part_2_see.md" TargetMode="External" /><Relationship Type="http://schemas.openxmlformats.org/officeDocument/2006/relationships/hyperlink" Id="rId31" Target="https://github.com/lzim/mtl/tree/master/blue/session02/s02_learner/mtl_how_data_cheatsheet.pdf" TargetMode="External" /><Relationship Type="http://schemas.openxmlformats.org/officeDocument/2006/relationships/hyperlink" Id="rId111" Target="https://github.com/lzim/teampsd/blob/master/resources/gifs/mtl_2.0/sim_ui_sections.gif?raw=true" TargetMode="External" /><Relationship Type="http://schemas.openxmlformats.org/officeDocument/2006/relationships/hyperlink" Id="rId27" Target="https://hcm03.ns2cloud.com/sf/learning?destUrl=https%3a%2f%2fva%2dhcm03%2ens2cloud%2ecom%2flearning%2fuser%2fdeeplink%5fredirect%2ejsp%3flinkId%3dITEM%5fDETAILS%26componentID%3d41387%26componentTypeID%3dVA%26revisionDate%3d1585238760000%26fromSF%3dY&amp;company=VAHCM03" TargetMode="External" /><Relationship Type="http://schemas.openxmlformats.org/officeDocument/2006/relationships/hyperlink" Id="rId33" Target="https://hcm03.ns2cloud.com/sf/learning?destUrl=https%3a%2f%2fva%2dhcm03%2ens2cloud%2ecom%2flearning%2fuser%2fdeeplink%5fredirect%2ejsp%3flinkId%3dITEM%5fDETAILS%26componentID%3d41433%26componentTypeID%3dVA%26revisionDate%3d1585580220000%26fromSF%3dY&amp;company=VAHCM03" TargetMode="External" /><Relationship Type="http://schemas.openxmlformats.org/officeDocument/2006/relationships/hyperlink" Id="rId35" Target="https://hcm03.ns2cloud.com/sf/learning?destUrl=https%3a%2f%2fva%2dhcm03%2ens2cloud%2ecom%2flearning%2fuser%2fdeeplink%5fredirect%2ejsp%3flinkId%3dITEM%5fDETAILS%26componentID%3d41434%26componentTypeID%3dVA%26revisionDate%3d1585580820000%26fromSF%3dY&amp;company=VAHCM03" TargetMode="External" /><Relationship Type="http://schemas.openxmlformats.org/officeDocument/2006/relationships/hyperlink" Id="rId38" Target="https://hcm03.ns2cloud.com/sf/learning?destUrl=https%3a%2f%2fva%2dhcm03%2ens2cloud%2ecom%2flearning%2fuser%2fdeeplink%5fredirect%2ejsp%3flinkId%3dITEM%5fDETAILS%26componentID%3d41435%26componentTypeID%3dVA%26revisionDate%3d1585581000000%26fromSF%3dY&amp;company=VAHCM03" TargetMode="External" /><Relationship Type="http://schemas.openxmlformats.org/officeDocument/2006/relationships/hyperlink" Id="rId45" Target="https://hcm03.ns2cloud.com/sf/learning?destUrl=https%3a%2f%2fva%2dhcm03%2ens2cloud%2ecom%2flearning%2fuser%2fdeeplink%5fredirect%2ejsp%3flinkId%3dITEM%5fDETAILS%26componentID%3d41436%26componentTypeID%3dVA%26revisionDate%3d1585594980000%26fromSF%3dY&amp;company=VAHCM03" TargetMode="External" /><Relationship Type="http://schemas.openxmlformats.org/officeDocument/2006/relationships/hyperlink" Id="rId57" Target="https://hcm03.ns2cloud.com/sf/learning?destUrl=https%3a%2f%2fva%2dhcm03%2ens2cloud%2ecom%2flearning%2fuser%2fdeeplink%5fredirect%2ejsp%3flinkId%3dITEM%5fDETAILS%26componentID%3d41456%26componentTypeID%3dVA%26revisionDate%3d1585663140000%26fromSF%3dY&amp;company=VAHCM03" TargetMode="External" /><Relationship Type="http://schemas.openxmlformats.org/officeDocument/2006/relationships/hyperlink" Id="rId70" Target="https://hcm03.ns2cloud.com/sf/learning?destUrl=https%3a%2f%2fva%2dhcm03%2ens2cloud%2ecom%2flearning%2fuser%2fdeeplink%5fredirect%2ejsp%3flinkId%3dITEM%5fDETAILS%26componentID%3d41483%26componentTypeID%3dVA%26revisionDate%3d1586285100000%26fromSF%3dY&amp;company=VAHCM03" TargetMode="External" /><Relationship Type="http://schemas.openxmlformats.org/officeDocument/2006/relationships/hyperlink" Id="rId78" Target="https://hcm03.ns2cloud.com/sf/learning?destUrl=https%3a%2f%2fva%2dhcm03%2ens2cloud%2ecom%2flearning%2fuser%2fdeeplink%5fredirect%2ejsp%3flinkId%3dITEM%5fDETAILS%26componentID%3d41484%26componentTypeID%3dVA%26revisionDate%3d1586286840000%26fromSF%3dY&amp;company=VAHCM03" TargetMode="External" /><Relationship Type="http://schemas.openxmlformats.org/officeDocument/2006/relationships/hyperlink" Id="rId46" Target="https://hcm03.ns2cloud.com/sf/learning?destUrl=https%3a%2f%2fva%2dhcm03%2ens2cloud%2ecom%2flearning%2fuser%2fdeeplink%5fredirect%2ejsp%3flinkId%3dITEM%5fDETAILS%26componentID%3d41485%26componentTypeID%3dVA%26revisionDate%3d1586278800000%26fromSF%3dY&amp;company=VAHCM03" TargetMode="External" /><Relationship Type="http://schemas.openxmlformats.org/officeDocument/2006/relationships/hyperlink" Id="rId47" Target="https://hcm03.ns2cloud.com/sf/learning?destUrl=https%3a%2f%2fva%2dhcm03%2ens2cloud%2ecom%2flearning%2fuser%2fdeeplink%5fredirect%2ejsp%3flinkId%3dITEM%5fDETAILS%26componentID%3d41486%26componentTypeID%3dVA%26revisionDate%3d1586279040000%26fromSF%3dY&amp;company=VAHCM03" TargetMode="External" /><Relationship Type="http://schemas.openxmlformats.org/officeDocument/2006/relationships/hyperlink" Id="rId48" Target="https://hcm03.ns2cloud.com/sf/learning?destUrl=https%3a%2f%2fva%2dhcm03%2ens2cloud%2ecom%2flearning%2fuser%2fdeeplink%5fredirect%2ejsp%3flinkId%3dITEM%5fDETAILS%26componentID%3d41487%26componentTypeID%3dVA%26revisionDate%3d1586278680000%26fromSF%3dY&amp;company=VAHCM03" TargetMode="External" /><Relationship Type="http://schemas.openxmlformats.org/officeDocument/2006/relationships/hyperlink" Id="rId49" Target="https://hcm03.ns2cloud.com/sf/learning?destUrl=https%3a%2f%2fva%2dhcm03%2ens2cloud%2ecom%2flearning%2fuser%2fdeeplink%5fredirect%2ejsp%3flinkId%3dITEM%5fDETAILS%26componentID%3d41488%26componentTypeID%3dVA%26revisionDate%3d1586279340000%26fromSF%3dY&amp;company=VAHCM03" TargetMode="External" /><Relationship Type="http://schemas.openxmlformats.org/officeDocument/2006/relationships/hyperlink" Id="rId51" Target="https://hcm03.ns2cloud.com/sf/learning?destUrl=https%3a%2f%2fva%2dhcm03%2ens2cloud%2ecom%2flearning%2fuser%2fdeeplink%5fredirect%2ejsp%3flinkId%3dITEM%5fDETAILS%26componentID%3d41489%26componentTypeID%3dVA%26revisionDate%3d1586277780000%26fromSF%3dY&amp;company=VAHCM03" TargetMode="External" /><Relationship Type="http://schemas.openxmlformats.org/officeDocument/2006/relationships/hyperlink" Id="rId52" Target="https://hcm03.ns2cloud.com/sf/learning?destUrl=https%3a%2f%2fva%2dhcm03%2ens2cloud%2ecom%2flearning%2fuser%2fdeeplink%5fredirect%2ejsp%3flinkId%3dITEM%5fDETAILS%26componentID%3d41490%26componentTypeID%3dVA%26revisionDate%3d1586278020000%26fromSF%3dY&amp;company=VAHCM03" TargetMode="External" /><Relationship Type="http://schemas.openxmlformats.org/officeDocument/2006/relationships/hyperlink" Id="rId53" Target="https://hcm03.ns2cloud.com/sf/learning?destUrl=https%3a%2f%2fva%2dhcm03%2ens2cloud%2ecom%2flearning%2fuser%2fdeeplink%5fredirect%2ejsp%3flinkId%3dITEM%5fDETAILS%26componentID%3d41491%26componentTypeID%3dVA%26revisionDate%3d1586278260000%26fromSF%3dY&amp;company=VAHCM03" TargetMode="External" /><Relationship Type="http://schemas.openxmlformats.org/officeDocument/2006/relationships/hyperlink" Id="rId54" Target="https://hcm03.ns2cloud.com/sf/learning?destUrl=https%3a%2f%2fva%2dhcm03%2ens2cloud%2ecom%2flearning%2fuser%2fdeeplink%5fredirect%2ejsp%3flinkId%3dITEM%5fDETAILS%26componentID%3d41492%26componentTypeID%3dVA%26revisionDate%3d1586278500000%26fromSF%3dY&amp;company=VAHCM03" TargetMode="External" /><Relationship Type="http://schemas.openxmlformats.org/officeDocument/2006/relationships/hyperlink" Id="rId55" Target="https://hcm03.ns2cloud.com/sf/learning?destUrl=https%3a%2f%2fva%2dhcm03%2ens2cloud%2ecom%2flearning%2fuser%2fdeeplink%5fredirect%2ejsp%3flinkId%3dITEM%5fDETAILS%26componentID%3d41493%26componentTypeID%3dVA%26revisionDate%3d1586278380000%26fromSF%3dY&amp;company=VAHCM03" TargetMode="External" /><Relationship Type="http://schemas.openxmlformats.org/officeDocument/2006/relationships/hyperlink" Id="rId64" Target="https://hcm03.ns2cloud.com/sf/learning?destUrl=https%3a%2f%2fva%2dhcm03%2ens2cloud%2ecom%2flearning%2fuser%2fdeeplink%5fredirect%2ejsp%3flinkId%3dITEM%5fDETAILS%26componentID%3d41494%26componentTypeID%3dVA%26revisionDate%3d1586279640000%26fromSF%3dY&amp;company=VAHCM03" TargetMode="External" /><Relationship Type="http://schemas.openxmlformats.org/officeDocument/2006/relationships/hyperlink" Id="rId76" Target="https://hcm03.ns2cloud.com/sf/learning?destUrl=https%3a%2f%2fva%2dhcm03%2ens2cloud%2ecom%2flearning%2fuser%2fdeeplink%5fredirect%2ejsp%3flinkId%3dITEM%5fDETAILS%26componentID%3d41495%26componentTypeID%3dVA%26revisionDate%3d1586286720000%26fromSF%3dY&amp;company=VAHCM03" TargetMode="External" /><Relationship Type="http://schemas.openxmlformats.org/officeDocument/2006/relationships/hyperlink" Id="rId30" Target="https://hcm03.ns2cloud.com/sf/learning?destUrl=https%3a%2f%2fva%2dhcm03%2ens2cloud%2ecom%2flearning%2fuser%2fdeeplink%5fredirect%2ejsp%3flinkId%3dITEM%5fDETAILS%26componentID%3d41544%26componentTypeID%3dVA%26revisionDate%3d1586807640000%26fromSF%3dY&amp;company=VAHCM03" TargetMode="External" /><Relationship Type="http://schemas.openxmlformats.org/officeDocument/2006/relationships/hyperlink" Id="rId71" Target="https://hcm03.ns2cloud.com/sf/learning?destUrl=https%3a%2f%2fva%2dhcm03%2ens2cloud%2ecom%2flearning%2fuser%2fdeeplink%5fredirect%2ejsp%3flinkId%3dITEM%5fDETAILS%26componentID%3d41545%26componentTypeID%3dVA%26revisionDate%3d1586809200000%26fromSF%3dY&amp;company=VAHCM03" TargetMode="External" /><Relationship Type="http://schemas.openxmlformats.org/officeDocument/2006/relationships/hyperlink" Id="rId58" Target="https://hcm03.ns2cloud.com/sf/learning?destUrl=https%3a%2f%2fva%2dhcm03%2ens2cloud%2ecom%2flearning%2fuser%2fdeeplink%5fredirect%2ejsp%3flinkId%3dITEM%5fDETAILS%26componentID%3d41546%26componentTypeID%3dVA%26revisionDate%3d1586807760000%26fromSF%3dY&amp;company=VAHCM03" TargetMode="External" /><Relationship Type="http://schemas.openxmlformats.org/officeDocument/2006/relationships/hyperlink" Id="rId59" Target="https://hcm03.ns2cloud.com/sf/learning?destUrl=https%3a%2f%2fva%2dhcm03%2ens2cloud%2ecom%2flearning%2fuser%2fdeeplink%5fredirect%2ejsp%3flinkId%3dITEM%5fDETAILS%26componentID%3d41547%26componentTypeID%3dVA%26revisionDate%3d1586807880000%26fromSF%3dY&amp;company=VAHCM03" TargetMode="External" /><Relationship Type="http://schemas.openxmlformats.org/officeDocument/2006/relationships/hyperlink" Id="rId60" Target="https://hcm03.ns2cloud.com/sf/learning?destUrl=https%3a%2f%2fva%2dhcm03%2ens2cloud%2ecom%2flearning%2fuser%2fdeeplink%5fredirect%2ejsp%3flinkId%3dITEM%5fDETAILS%26componentID%3d41548%26componentTypeID%3dVA%26revisionDate%3d1586808000000%26fromSF%3dY&amp;company=VAHCM03" TargetMode="External" /><Relationship Type="http://schemas.openxmlformats.org/officeDocument/2006/relationships/hyperlink" Id="rId61" Target="https://hcm03.ns2cloud.com/sf/learning?destUrl=https%3a%2f%2fva%2dhcm03%2ens2cloud%2ecom%2flearning%2fuser%2fdeeplink%5fredirect%2ejsp%3flinkId%3dITEM%5fDETAILS%26componentID%3d41549%26componentTypeID%3dVA%26revisionDate%3d1586808180000%26fromSF%3dY&amp;company=VAHCM03" TargetMode="External" /><Relationship Type="http://schemas.openxmlformats.org/officeDocument/2006/relationships/hyperlink" Id="rId65" Target="https://hcm03.ns2cloud.com/sf/learning?destUrl=https%3a%2f%2fva%2dhcm03%2ens2cloud%2ecom%2flearning%2fuser%2fdeeplink%5fredirect%2ejsp%3flinkId%3dITEM%5fDETAILS%26componentID%3d41550%26componentTypeID%3dVA%26revisionDate%3d1586808300000%26fromSF%3dY&amp;company=VAHCM03" TargetMode="External" /><Relationship Type="http://schemas.openxmlformats.org/officeDocument/2006/relationships/hyperlink" Id="rId66" Target="https://hcm03.ns2cloud.com/sf/learning?destUrl=https%3a%2f%2fva%2dhcm03%2ens2cloud%2ecom%2flearning%2fuser%2fdeeplink%5fredirect%2ejsp%3flinkId%3dITEM%5fDETAILS%26componentID%3d41551%26componentTypeID%3dVA%26revisionDate%3d1586808420000%26fromSF%3dY&amp;company=VAHCM03" TargetMode="External" /><Relationship Type="http://schemas.openxmlformats.org/officeDocument/2006/relationships/hyperlink" Id="rId67" Target="https://hcm03.ns2cloud.com/sf/learning?destUrl=https%3a%2f%2fva%2dhcm03%2ens2cloud%2ecom%2flearning%2fuser%2fdeeplink%5fredirect%2ejsp%3flinkId%3dITEM%5fDETAILS%26componentID%3d41552%26componentTypeID%3dVA%26revisionDate%3d1586808780000%26fromSF%3dY&amp;company=VAHCM03" TargetMode="External" /><Relationship Type="http://schemas.openxmlformats.org/officeDocument/2006/relationships/hyperlink" Id="rId68" Target="https://hcm03.ns2cloud.com/sf/learning?destUrl=https%3a%2f%2fva%2dhcm03%2ens2cloud%2ecom%2flearning%2fuser%2fdeeplink%5fredirect%2ejsp%3flinkId%3dITEM%5fDETAILS%26componentID%3d41553%26componentTypeID%3dVA%26revisionDate%3d1586808900000%26fromSF%3dY&amp;company=VAHCM03" TargetMode="External" /><Relationship Type="http://schemas.openxmlformats.org/officeDocument/2006/relationships/hyperlink" Id="rId72" Target="https://hcm03.ns2cloud.com/sf/learning?destUrl=https%3a%2f%2fva%2dhcm03%2ens2cloud%2ecom%2flearning%2fuser%2fdeeplink%5fredirect%2ejsp%3flinkId%3dITEM%5fDETAILS%26componentID%3d41554%26componentTypeID%3dVA%26revisionDate%3d1586809380000%26fromSF%3dY&amp;company=VAHCM03" TargetMode="External" /><Relationship Type="http://schemas.openxmlformats.org/officeDocument/2006/relationships/hyperlink" Id="rId73" Target="https://hcm03.ns2cloud.com/sf/learning?destUrl=https%3a%2f%2fva%2dhcm03%2ens2cloud%2ecom%2flearning%2fuser%2fdeeplink%5fredirect%2ejsp%3flinkId%3dITEM%5fDETAILS%26componentID%3d41555%26componentTypeID%3dVA%26revisionDate%3d1586809500000%26fromSF%3dY&amp;company=VAHCM03" TargetMode="External" /><Relationship Type="http://schemas.openxmlformats.org/officeDocument/2006/relationships/hyperlink" Id="rId74" Target="https://hcm03.ns2cloud.com/sf/learning?destUrl=https%3a%2f%2fva%2dhcm03%2ens2cloud%2ecom%2flearning%2fuser%2fdeeplink%5fredirect%2ejsp%3flinkId%3dITEM%5fDETAILS%26componentID%3d41556%26componentTypeID%3dVA%26revisionDate%3d1586809620000%26fromSF%3dY&amp;company=VAHCM03" TargetMode="External" /><Relationship Type="http://schemas.openxmlformats.org/officeDocument/2006/relationships/hyperlink" Id="rId39" Target="https://hcm03.ns2cloud.com/sf/learning?destUrl=https%3a%2f%2fva%2dhcm03%2ens2cloud%2ecom%2flearning%2fuser%2fdeeplink%5fredirect%2ejsp%3flinkId%3dITEM%5fDETAILS%26componentID%3d41574%26componentTypeID%3dVA%26revisionDate%3d1586956380000%26fromSF%3dY&amp;company=VAHCM03" TargetMode="External" /><Relationship Type="http://schemas.openxmlformats.org/officeDocument/2006/relationships/hyperlink" Id="rId40" Target="https://hcm03.ns2cloud.com/sf/learning?destUrl=https%3a%2f%2fva%2dhcm03%2ens2cloud%2ecom%2flearning%2fuser%2fdeeplink%5fredirect%2ejsp%3flinkId%3dITEM%5fDETAILS%26componentID%3d41575%26componentTypeID%3dVA%26revisionDate%3d1586956560000%26fromSF%3dY&amp;company=VAHCM03" TargetMode="External" /><Relationship Type="http://schemas.openxmlformats.org/officeDocument/2006/relationships/hyperlink" Id="rId41" Target="https://hcm03.ns2cloud.com/sf/learning?destUrl=https%3a%2f%2fva%2dhcm03%2ens2cloud%2ecom%2flearning%2fuser%2fdeeplink%5fredirect%2ejsp%3flinkId%3dITEM%5fDETAILS%26componentID%3d41576%26componentTypeID%3dVA%26revisionDate%3d1586956680000%26fromSF%3dY&amp;company=VAHCM03" TargetMode="External" /><Relationship Type="http://schemas.openxmlformats.org/officeDocument/2006/relationships/hyperlink" Id="rId42" Target="https://hcm03.ns2cloud.com/sf/learning?destUrl=https%3a%2f%2fva%2dhcm03%2ens2cloud%2ecom%2flearning%2fuser%2fdeeplink%5fredirect%2ejsp%3flinkId%3dITEM%5fDETAILS%26componentID%3d41577%26componentTypeID%3dVA%26revisionDate%3d1586956920000%26fromSF%3dY&amp;company=VAHCM0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https://github.com/lzim/mtl/blob/master/blue/session01/s01_facilitator/mtl_session01_say.md" TargetMode="External" /><Relationship Type="http://schemas.openxmlformats.org/officeDocument/2006/relationships/hyperlink" Id="rId28" Target="https://github.com/lzim/mtl/blob/master/blue/session01/s01_learner/mtl.how_teams_cheatsheet.pdf" TargetMode="External" /><Relationship Type="http://schemas.openxmlformats.org/officeDocument/2006/relationships/hyperlink" Id="rId26" Target="https://github.com/lzim/mtl/blob/master/blue/session01/s01_learner/mtl_session01_see.md" TargetMode="External" /><Relationship Type="http://schemas.openxmlformats.org/officeDocument/2006/relationships/hyperlink" Id="rId88" Target="https://github.com/lzim/mtl/blob/master/blue/session02/s02_facilitator/mtl_how_data_facilitator_one_pager.pdf" TargetMode="External" /><Relationship Type="http://schemas.openxmlformats.org/officeDocument/2006/relationships/hyperlink" Id="rId87" Target="https://github.com/lzim/mtl/blob/master/blue/session02/s02_facilitator/mtl_session02_say.md" TargetMode="External" /><Relationship Type="http://schemas.openxmlformats.org/officeDocument/2006/relationships/hyperlink" Id="rId29" Target="https://github.com/lzim/mtl/blob/master/blue/session02/s02_learner/mtl_session02_see.md" TargetMode="External" /><Relationship Type="http://schemas.openxmlformats.org/officeDocument/2006/relationships/hyperlink" Id="rId89" Target="https://github.com/lzim/mtl/blob/master/blue/session03/s03_facilitator/mtl_session03_say.md" TargetMode="External" /><Relationship Type="http://schemas.openxmlformats.org/officeDocument/2006/relationships/hyperlink" Id="rId32" Target="https://github.com/lzim/mtl/blob/master/blue/session03/s03_learner/mtl_session03_see.md" TargetMode="External" /><Relationship Type="http://schemas.openxmlformats.org/officeDocument/2006/relationships/hyperlink" Id="rId90" Target="https://github.com/lzim/mtl/blob/master/blue/session04/s04_facilitator/mtl_session04_say.md" TargetMode="External" /><Relationship Type="http://schemas.openxmlformats.org/officeDocument/2006/relationships/hyperlink" Id="rId34" Target="https://github.com/lzim/mtl/blob/master/blue/session04/s04_learner/mtl_session04_see.md" TargetMode="External" /><Relationship Type="http://schemas.openxmlformats.org/officeDocument/2006/relationships/hyperlink" Id="rId92" Target="https://github.com/lzim/mtl/blob/master/blue/session05/s05_facilitator/mtl_session05_say.md" TargetMode="External" /><Relationship Type="http://schemas.openxmlformats.org/officeDocument/2006/relationships/hyperlink" Id="rId43" Target="https://github.com/lzim/mtl/blob/master/blue/session05/s05_learner/mtl_how_sim_cheatsheet.pdf" TargetMode="External" /><Relationship Type="http://schemas.openxmlformats.org/officeDocument/2006/relationships/hyperlink" Id="rId37" Target="https://github.com/lzim/mtl/blob/master/blue/session05/s05_learner/mtl_session05_see.md" TargetMode="External" /><Relationship Type="http://schemas.openxmlformats.org/officeDocument/2006/relationships/hyperlink" Id="rId93" Target="https://github.com/lzim/mtl/blob/master/blue/session06/s06_facilitator/mtl_session06_say.md" TargetMode="External" /><Relationship Type="http://schemas.openxmlformats.org/officeDocument/2006/relationships/hyperlink" Id="rId94" Target="https://github.com/lzim/mtl/blob/master/blue/session06/s06_facilitator/mtl_session06_say_checklist.md" TargetMode="External" /><Relationship Type="http://schemas.openxmlformats.org/officeDocument/2006/relationships/hyperlink" Id="rId44" Target="https://github.com/lzim/mtl/blob/master/blue/session06/s06_learner/mtl_session06_see.md" TargetMode="External" /><Relationship Type="http://schemas.openxmlformats.org/officeDocument/2006/relationships/hyperlink" Id="rId95" Target="https://github.com/lzim/mtl/blob/master/blue/session07/s07_facilitator/mtl_session07_say.md" TargetMode="External" /><Relationship Type="http://schemas.openxmlformats.org/officeDocument/2006/relationships/hyperlink" Id="rId96" Target="https://github.com/lzim/mtl/blob/master/blue/session07/s07_facilitator/mtl_session07_say_checklist.md" TargetMode="External" /><Relationship Type="http://schemas.openxmlformats.org/officeDocument/2006/relationships/hyperlink" Id="rId50" Target="https://github.com/lzim/mtl/blob/master/blue/session07/s07_learner/mtl_session07_see.md" TargetMode="External" /><Relationship Type="http://schemas.openxmlformats.org/officeDocument/2006/relationships/hyperlink" Id="rId97" Target="https://github.com/lzim/mtl/blob/master/blue/session08/s08_facilitator/mtl_session08_say.md" TargetMode="External" /><Relationship Type="http://schemas.openxmlformats.org/officeDocument/2006/relationships/hyperlink" Id="rId98" Target="https://github.com/lzim/mtl/blob/master/blue/session08/s08_facilitator/mtl_session08_say_checklist.md" TargetMode="External" /><Relationship Type="http://schemas.openxmlformats.org/officeDocument/2006/relationships/hyperlink" Id="rId56" Target="https://github.com/lzim/mtl/blob/master/blue/session08/s08_learner/mtl_session08_see.md" TargetMode="External" /><Relationship Type="http://schemas.openxmlformats.org/officeDocument/2006/relationships/hyperlink" Id="rId100" Target="https://github.com/lzim/mtl/blob/master/blue/session09/s09_facilitator/mtl_session09_say.md" TargetMode="External" /><Relationship Type="http://schemas.openxmlformats.org/officeDocument/2006/relationships/hyperlink" Id="rId101" Target="https://github.com/lzim/mtl/blob/master/blue/session09/s09_facilitator/mtl_session09_say_checklist.md" TargetMode="External" /><Relationship Type="http://schemas.openxmlformats.org/officeDocument/2006/relationships/hyperlink" Id="rId63" Target="https://github.com/lzim/mtl/blob/master/blue/session09/s09_learner/mtl_session09_see.md" TargetMode="External" /><Relationship Type="http://schemas.openxmlformats.org/officeDocument/2006/relationships/hyperlink" Id="rId102" Target="https://github.com/lzim/mtl/blob/master/blue/session10/s10_facilitator/mtl_session10_say.md" TargetMode="External" /><Relationship Type="http://schemas.openxmlformats.org/officeDocument/2006/relationships/hyperlink" Id="rId103" Target="https://github.com/lzim/mtl/blob/master/blue/session10/s10_facilitator/mtl_session10_say_checklist.md" TargetMode="External" /><Relationship Type="http://schemas.openxmlformats.org/officeDocument/2006/relationships/hyperlink" Id="rId69" Target="https://github.com/lzim/mtl/blob/master/blue/session10/s10_learner/mtl_session10_see.md" TargetMode="External" /><Relationship Type="http://schemas.openxmlformats.org/officeDocument/2006/relationships/hyperlink" Id="rId104" Target="https://github.com/lzim/mtl/blob/master/blue/session11/s11_facilitator/mtl_session11_say.md" TargetMode="External" /><Relationship Type="http://schemas.openxmlformats.org/officeDocument/2006/relationships/hyperlink" Id="rId105" Target="https://github.com/lzim/mtl/blob/master/blue/session11/s11_facilitator/mtl_session11_say_checklist.md" TargetMode="External" /><Relationship Type="http://schemas.openxmlformats.org/officeDocument/2006/relationships/hyperlink" Id="rId75" Target="https://github.com/lzim/mtl/blob/master/blue/session11/s11_learner/mtl_session11_see.md" TargetMode="External" /><Relationship Type="http://schemas.openxmlformats.org/officeDocument/2006/relationships/hyperlink" Id="rId106" Target="https://github.com/lzim/mtl/blob/master/blue/session12/s12_facilitator/mtl_session12_say.md" TargetMode="External" /><Relationship Type="http://schemas.openxmlformats.org/officeDocument/2006/relationships/hyperlink" Id="rId107" Target="https://github.com/lzim/mtl/blob/master/blue/session12/s12_facilitator/mtl_session12_say_checklist.md" TargetMode="External" /><Relationship Type="http://schemas.openxmlformats.org/officeDocument/2006/relationships/hyperlink" Id="rId77" Target="https://github.com/lzim/mtl/blob/master/blue/session12/s12_learner/mtl_session12_see.md" TargetMode="External" /><Relationship Type="http://schemas.openxmlformats.org/officeDocument/2006/relationships/hyperlink" Id="rId109" Target="https://github.com/lzim/mtl/blob/master/red/part1/part1_facilitator/mtl_red_part_1_say.md" TargetMode="External" /><Relationship Type="http://schemas.openxmlformats.org/officeDocument/2006/relationships/hyperlink" Id="rId81" Target="https://github.com/lzim/mtl/blob/master/red/part1/part1_learner/mtl_how_data_cheatsheet.pdf" TargetMode="External" /><Relationship Type="http://schemas.openxmlformats.org/officeDocument/2006/relationships/hyperlink" Id="rId80" Target="https://github.com/lzim/mtl/blob/master/red/part1/part1_learner/mtl_red_part_1_see.md" TargetMode="External" /><Relationship Type="http://schemas.openxmlformats.org/officeDocument/2006/relationships/hyperlink" Id="rId110" Target="https://github.com/lzim/mtl/blob/master/red/part2/part2_facilitator/mtl_red_part_2_say.md" TargetMode="External" /><Relationship Type="http://schemas.openxmlformats.org/officeDocument/2006/relationships/hyperlink" Id="rId82" Target="https://github.com/lzim/mtl/blob/master/red/part2/part2_learner/mtl_red_part_2_see.md" TargetMode="External" /><Relationship Type="http://schemas.openxmlformats.org/officeDocument/2006/relationships/hyperlink" Id="rId31" Target="https://github.com/lzim/mtl/tree/master/blue/session02/s02_learner/mtl_how_data_cheatsheet.pdf" TargetMode="External" /><Relationship Type="http://schemas.openxmlformats.org/officeDocument/2006/relationships/hyperlink" Id="rId111" Target="https://github.com/lzim/teampsd/blob/master/resources/gifs/mtl_2.0/sim_ui_sections.gif?raw=true" TargetMode="External" /><Relationship Type="http://schemas.openxmlformats.org/officeDocument/2006/relationships/hyperlink" Id="rId27" Target="https://hcm03.ns2cloud.com/sf/learning?destUrl=https%3a%2f%2fva%2dhcm03%2ens2cloud%2ecom%2flearning%2fuser%2fdeeplink%5fredirect%2ejsp%3flinkId%3dITEM%5fDETAILS%26componentID%3d41387%26componentTypeID%3dVA%26revisionDate%3d1585238760000%26fromSF%3dY&amp;company=VAHCM03" TargetMode="External" /><Relationship Type="http://schemas.openxmlformats.org/officeDocument/2006/relationships/hyperlink" Id="rId33" Target="https://hcm03.ns2cloud.com/sf/learning?destUrl=https%3a%2f%2fva%2dhcm03%2ens2cloud%2ecom%2flearning%2fuser%2fdeeplink%5fredirect%2ejsp%3flinkId%3dITEM%5fDETAILS%26componentID%3d41433%26componentTypeID%3dVA%26revisionDate%3d1585580220000%26fromSF%3dY&amp;company=VAHCM03" TargetMode="External" /><Relationship Type="http://schemas.openxmlformats.org/officeDocument/2006/relationships/hyperlink" Id="rId35" Target="https://hcm03.ns2cloud.com/sf/learning?destUrl=https%3a%2f%2fva%2dhcm03%2ens2cloud%2ecom%2flearning%2fuser%2fdeeplink%5fredirect%2ejsp%3flinkId%3dITEM%5fDETAILS%26componentID%3d41434%26componentTypeID%3dVA%26revisionDate%3d1585580820000%26fromSF%3dY&amp;company=VAHCM03" TargetMode="External" /><Relationship Type="http://schemas.openxmlformats.org/officeDocument/2006/relationships/hyperlink" Id="rId38" Target="https://hcm03.ns2cloud.com/sf/learning?destUrl=https%3a%2f%2fva%2dhcm03%2ens2cloud%2ecom%2flearning%2fuser%2fdeeplink%5fredirect%2ejsp%3flinkId%3dITEM%5fDETAILS%26componentID%3d41435%26componentTypeID%3dVA%26revisionDate%3d1585581000000%26fromSF%3dY&amp;company=VAHCM03" TargetMode="External" /><Relationship Type="http://schemas.openxmlformats.org/officeDocument/2006/relationships/hyperlink" Id="rId45" Target="https://hcm03.ns2cloud.com/sf/learning?destUrl=https%3a%2f%2fva%2dhcm03%2ens2cloud%2ecom%2flearning%2fuser%2fdeeplink%5fredirect%2ejsp%3flinkId%3dITEM%5fDETAILS%26componentID%3d41436%26componentTypeID%3dVA%26revisionDate%3d1585594980000%26fromSF%3dY&amp;company=VAHCM03" TargetMode="External" /><Relationship Type="http://schemas.openxmlformats.org/officeDocument/2006/relationships/hyperlink" Id="rId57" Target="https://hcm03.ns2cloud.com/sf/learning?destUrl=https%3a%2f%2fva%2dhcm03%2ens2cloud%2ecom%2flearning%2fuser%2fdeeplink%5fredirect%2ejsp%3flinkId%3dITEM%5fDETAILS%26componentID%3d41456%26componentTypeID%3dVA%26revisionDate%3d1585663140000%26fromSF%3dY&amp;company=VAHCM03" TargetMode="External" /><Relationship Type="http://schemas.openxmlformats.org/officeDocument/2006/relationships/hyperlink" Id="rId70" Target="https://hcm03.ns2cloud.com/sf/learning?destUrl=https%3a%2f%2fva%2dhcm03%2ens2cloud%2ecom%2flearning%2fuser%2fdeeplink%5fredirect%2ejsp%3flinkId%3dITEM%5fDETAILS%26componentID%3d41483%26componentTypeID%3dVA%26revisionDate%3d1586285100000%26fromSF%3dY&amp;company=VAHCM03" TargetMode="External" /><Relationship Type="http://schemas.openxmlformats.org/officeDocument/2006/relationships/hyperlink" Id="rId78" Target="https://hcm03.ns2cloud.com/sf/learning?destUrl=https%3a%2f%2fva%2dhcm03%2ens2cloud%2ecom%2flearning%2fuser%2fdeeplink%5fredirect%2ejsp%3flinkId%3dITEM%5fDETAILS%26componentID%3d41484%26componentTypeID%3dVA%26revisionDate%3d1586286840000%26fromSF%3dY&amp;company=VAHCM03" TargetMode="External" /><Relationship Type="http://schemas.openxmlformats.org/officeDocument/2006/relationships/hyperlink" Id="rId46" Target="https://hcm03.ns2cloud.com/sf/learning?destUrl=https%3a%2f%2fva%2dhcm03%2ens2cloud%2ecom%2flearning%2fuser%2fdeeplink%5fredirect%2ejsp%3flinkId%3dITEM%5fDETAILS%26componentID%3d41485%26componentTypeID%3dVA%26revisionDate%3d1586278800000%26fromSF%3dY&amp;company=VAHCM03" TargetMode="External" /><Relationship Type="http://schemas.openxmlformats.org/officeDocument/2006/relationships/hyperlink" Id="rId47" Target="https://hcm03.ns2cloud.com/sf/learning?destUrl=https%3a%2f%2fva%2dhcm03%2ens2cloud%2ecom%2flearning%2fuser%2fdeeplink%5fredirect%2ejsp%3flinkId%3dITEM%5fDETAILS%26componentID%3d41486%26componentTypeID%3dVA%26revisionDate%3d1586279040000%26fromSF%3dY&amp;company=VAHCM03" TargetMode="External" /><Relationship Type="http://schemas.openxmlformats.org/officeDocument/2006/relationships/hyperlink" Id="rId48" Target="https://hcm03.ns2cloud.com/sf/learning?destUrl=https%3a%2f%2fva%2dhcm03%2ens2cloud%2ecom%2flearning%2fuser%2fdeeplink%5fredirect%2ejsp%3flinkId%3dITEM%5fDETAILS%26componentID%3d41487%26componentTypeID%3dVA%26revisionDate%3d1586278680000%26fromSF%3dY&amp;company=VAHCM03" TargetMode="External" /><Relationship Type="http://schemas.openxmlformats.org/officeDocument/2006/relationships/hyperlink" Id="rId49" Target="https://hcm03.ns2cloud.com/sf/learning?destUrl=https%3a%2f%2fva%2dhcm03%2ens2cloud%2ecom%2flearning%2fuser%2fdeeplink%5fredirect%2ejsp%3flinkId%3dITEM%5fDETAILS%26componentID%3d41488%26componentTypeID%3dVA%26revisionDate%3d1586279340000%26fromSF%3dY&amp;company=VAHCM03" TargetMode="External" /><Relationship Type="http://schemas.openxmlformats.org/officeDocument/2006/relationships/hyperlink" Id="rId51" Target="https://hcm03.ns2cloud.com/sf/learning?destUrl=https%3a%2f%2fva%2dhcm03%2ens2cloud%2ecom%2flearning%2fuser%2fdeeplink%5fredirect%2ejsp%3flinkId%3dITEM%5fDETAILS%26componentID%3d41489%26componentTypeID%3dVA%26revisionDate%3d1586277780000%26fromSF%3dY&amp;company=VAHCM03" TargetMode="External" /><Relationship Type="http://schemas.openxmlformats.org/officeDocument/2006/relationships/hyperlink" Id="rId52" Target="https://hcm03.ns2cloud.com/sf/learning?destUrl=https%3a%2f%2fva%2dhcm03%2ens2cloud%2ecom%2flearning%2fuser%2fdeeplink%5fredirect%2ejsp%3flinkId%3dITEM%5fDETAILS%26componentID%3d41490%26componentTypeID%3dVA%26revisionDate%3d1586278020000%26fromSF%3dY&amp;company=VAHCM03" TargetMode="External" /><Relationship Type="http://schemas.openxmlformats.org/officeDocument/2006/relationships/hyperlink" Id="rId53" Target="https://hcm03.ns2cloud.com/sf/learning?destUrl=https%3a%2f%2fva%2dhcm03%2ens2cloud%2ecom%2flearning%2fuser%2fdeeplink%5fredirect%2ejsp%3flinkId%3dITEM%5fDETAILS%26componentID%3d41491%26componentTypeID%3dVA%26revisionDate%3d1586278260000%26fromSF%3dY&amp;company=VAHCM03" TargetMode="External" /><Relationship Type="http://schemas.openxmlformats.org/officeDocument/2006/relationships/hyperlink" Id="rId54" Target="https://hcm03.ns2cloud.com/sf/learning?destUrl=https%3a%2f%2fva%2dhcm03%2ens2cloud%2ecom%2flearning%2fuser%2fdeeplink%5fredirect%2ejsp%3flinkId%3dITEM%5fDETAILS%26componentID%3d41492%26componentTypeID%3dVA%26revisionDate%3d1586278500000%26fromSF%3dY&amp;company=VAHCM03" TargetMode="External" /><Relationship Type="http://schemas.openxmlformats.org/officeDocument/2006/relationships/hyperlink" Id="rId55" Target="https://hcm03.ns2cloud.com/sf/learning?destUrl=https%3a%2f%2fva%2dhcm03%2ens2cloud%2ecom%2flearning%2fuser%2fdeeplink%5fredirect%2ejsp%3flinkId%3dITEM%5fDETAILS%26componentID%3d41493%26componentTypeID%3dVA%26revisionDate%3d1586278380000%26fromSF%3dY&amp;company=VAHCM03" TargetMode="External" /><Relationship Type="http://schemas.openxmlformats.org/officeDocument/2006/relationships/hyperlink" Id="rId64" Target="https://hcm03.ns2cloud.com/sf/learning?destUrl=https%3a%2f%2fva%2dhcm03%2ens2cloud%2ecom%2flearning%2fuser%2fdeeplink%5fredirect%2ejsp%3flinkId%3dITEM%5fDETAILS%26componentID%3d41494%26componentTypeID%3dVA%26revisionDate%3d1586279640000%26fromSF%3dY&amp;company=VAHCM03" TargetMode="External" /><Relationship Type="http://schemas.openxmlformats.org/officeDocument/2006/relationships/hyperlink" Id="rId76" Target="https://hcm03.ns2cloud.com/sf/learning?destUrl=https%3a%2f%2fva%2dhcm03%2ens2cloud%2ecom%2flearning%2fuser%2fdeeplink%5fredirect%2ejsp%3flinkId%3dITEM%5fDETAILS%26componentID%3d41495%26componentTypeID%3dVA%26revisionDate%3d1586286720000%26fromSF%3dY&amp;company=VAHCM03" TargetMode="External" /><Relationship Type="http://schemas.openxmlformats.org/officeDocument/2006/relationships/hyperlink" Id="rId30" Target="https://hcm03.ns2cloud.com/sf/learning?destUrl=https%3a%2f%2fva%2dhcm03%2ens2cloud%2ecom%2flearning%2fuser%2fdeeplink%5fredirect%2ejsp%3flinkId%3dITEM%5fDETAILS%26componentID%3d41544%26componentTypeID%3dVA%26revisionDate%3d1586807640000%26fromSF%3dY&amp;company=VAHCM03" TargetMode="External" /><Relationship Type="http://schemas.openxmlformats.org/officeDocument/2006/relationships/hyperlink" Id="rId71" Target="https://hcm03.ns2cloud.com/sf/learning?destUrl=https%3a%2f%2fva%2dhcm03%2ens2cloud%2ecom%2flearning%2fuser%2fdeeplink%5fredirect%2ejsp%3flinkId%3dITEM%5fDETAILS%26componentID%3d41545%26componentTypeID%3dVA%26revisionDate%3d1586809200000%26fromSF%3dY&amp;company=VAHCM03" TargetMode="External" /><Relationship Type="http://schemas.openxmlformats.org/officeDocument/2006/relationships/hyperlink" Id="rId58" Target="https://hcm03.ns2cloud.com/sf/learning?destUrl=https%3a%2f%2fva%2dhcm03%2ens2cloud%2ecom%2flearning%2fuser%2fdeeplink%5fredirect%2ejsp%3flinkId%3dITEM%5fDETAILS%26componentID%3d41546%26componentTypeID%3dVA%26revisionDate%3d1586807760000%26fromSF%3dY&amp;company=VAHCM03" TargetMode="External" /><Relationship Type="http://schemas.openxmlformats.org/officeDocument/2006/relationships/hyperlink" Id="rId59" Target="https://hcm03.ns2cloud.com/sf/learning?destUrl=https%3a%2f%2fva%2dhcm03%2ens2cloud%2ecom%2flearning%2fuser%2fdeeplink%5fredirect%2ejsp%3flinkId%3dITEM%5fDETAILS%26componentID%3d41547%26componentTypeID%3dVA%26revisionDate%3d1586807880000%26fromSF%3dY&amp;company=VAHCM03" TargetMode="External" /><Relationship Type="http://schemas.openxmlformats.org/officeDocument/2006/relationships/hyperlink" Id="rId60" Target="https://hcm03.ns2cloud.com/sf/learning?destUrl=https%3a%2f%2fva%2dhcm03%2ens2cloud%2ecom%2flearning%2fuser%2fdeeplink%5fredirect%2ejsp%3flinkId%3dITEM%5fDETAILS%26componentID%3d41548%26componentTypeID%3dVA%26revisionDate%3d1586808000000%26fromSF%3dY&amp;company=VAHCM03" TargetMode="External" /><Relationship Type="http://schemas.openxmlformats.org/officeDocument/2006/relationships/hyperlink" Id="rId61" Target="https://hcm03.ns2cloud.com/sf/learning?destUrl=https%3a%2f%2fva%2dhcm03%2ens2cloud%2ecom%2flearning%2fuser%2fdeeplink%5fredirect%2ejsp%3flinkId%3dITEM%5fDETAILS%26componentID%3d41549%26componentTypeID%3dVA%26revisionDate%3d1586808180000%26fromSF%3dY&amp;company=VAHCM03" TargetMode="External" /><Relationship Type="http://schemas.openxmlformats.org/officeDocument/2006/relationships/hyperlink" Id="rId65" Target="https://hcm03.ns2cloud.com/sf/learning?destUrl=https%3a%2f%2fva%2dhcm03%2ens2cloud%2ecom%2flearning%2fuser%2fdeeplink%5fredirect%2ejsp%3flinkId%3dITEM%5fDETAILS%26componentID%3d41550%26componentTypeID%3dVA%26revisionDate%3d1586808300000%26fromSF%3dY&amp;company=VAHCM03" TargetMode="External" /><Relationship Type="http://schemas.openxmlformats.org/officeDocument/2006/relationships/hyperlink" Id="rId66" Target="https://hcm03.ns2cloud.com/sf/learning?destUrl=https%3a%2f%2fva%2dhcm03%2ens2cloud%2ecom%2flearning%2fuser%2fdeeplink%5fredirect%2ejsp%3flinkId%3dITEM%5fDETAILS%26componentID%3d41551%26componentTypeID%3dVA%26revisionDate%3d1586808420000%26fromSF%3dY&amp;company=VAHCM03" TargetMode="External" /><Relationship Type="http://schemas.openxmlformats.org/officeDocument/2006/relationships/hyperlink" Id="rId67" Target="https://hcm03.ns2cloud.com/sf/learning?destUrl=https%3a%2f%2fva%2dhcm03%2ens2cloud%2ecom%2flearning%2fuser%2fdeeplink%5fredirect%2ejsp%3flinkId%3dITEM%5fDETAILS%26componentID%3d41552%26componentTypeID%3dVA%26revisionDate%3d1586808780000%26fromSF%3dY&amp;company=VAHCM03" TargetMode="External" /><Relationship Type="http://schemas.openxmlformats.org/officeDocument/2006/relationships/hyperlink" Id="rId68" Target="https://hcm03.ns2cloud.com/sf/learning?destUrl=https%3a%2f%2fva%2dhcm03%2ens2cloud%2ecom%2flearning%2fuser%2fdeeplink%5fredirect%2ejsp%3flinkId%3dITEM%5fDETAILS%26componentID%3d41553%26componentTypeID%3dVA%26revisionDate%3d1586808900000%26fromSF%3dY&amp;company=VAHCM03" TargetMode="External" /><Relationship Type="http://schemas.openxmlformats.org/officeDocument/2006/relationships/hyperlink" Id="rId72" Target="https://hcm03.ns2cloud.com/sf/learning?destUrl=https%3a%2f%2fva%2dhcm03%2ens2cloud%2ecom%2flearning%2fuser%2fdeeplink%5fredirect%2ejsp%3flinkId%3dITEM%5fDETAILS%26componentID%3d41554%26componentTypeID%3dVA%26revisionDate%3d1586809380000%26fromSF%3dY&amp;company=VAHCM03" TargetMode="External" /><Relationship Type="http://schemas.openxmlformats.org/officeDocument/2006/relationships/hyperlink" Id="rId73" Target="https://hcm03.ns2cloud.com/sf/learning?destUrl=https%3a%2f%2fva%2dhcm03%2ens2cloud%2ecom%2flearning%2fuser%2fdeeplink%5fredirect%2ejsp%3flinkId%3dITEM%5fDETAILS%26componentID%3d41555%26componentTypeID%3dVA%26revisionDate%3d1586809500000%26fromSF%3dY&amp;company=VAHCM03" TargetMode="External" /><Relationship Type="http://schemas.openxmlformats.org/officeDocument/2006/relationships/hyperlink" Id="rId74" Target="https://hcm03.ns2cloud.com/sf/learning?destUrl=https%3a%2f%2fva%2dhcm03%2ens2cloud%2ecom%2flearning%2fuser%2fdeeplink%5fredirect%2ejsp%3flinkId%3dITEM%5fDETAILS%26componentID%3d41556%26componentTypeID%3dVA%26revisionDate%3d1586809620000%26fromSF%3dY&amp;company=VAHCM03" TargetMode="External" /><Relationship Type="http://schemas.openxmlformats.org/officeDocument/2006/relationships/hyperlink" Id="rId39" Target="https://hcm03.ns2cloud.com/sf/learning?destUrl=https%3a%2f%2fva%2dhcm03%2ens2cloud%2ecom%2flearning%2fuser%2fdeeplink%5fredirect%2ejsp%3flinkId%3dITEM%5fDETAILS%26componentID%3d41574%26componentTypeID%3dVA%26revisionDate%3d1586956380000%26fromSF%3dY&amp;company=VAHCM03" TargetMode="External" /><Relationship Type="http://schemas.openxmlformats.org/officeDocument/2006/relationships/hyperlink" Id="rId40" Target="https://hcm03.ns2cloud.com/sf/learning?destUrl=https%3a%2f%2fva%2dhcm03%2ens2cloud%2ecom%2flearning%2fuser%2fdeeplink%5fredirect%2ejsp%3flinkId%3dITEM%5fDETAILS%26componentID%3d41575%26componentTypeID%3dVA%26revisionDate%3d1586956560000%26fromSF%3dY&amp;company=VAHCM03" TargetMode="External" /><Relationship Type="http://schemas.openxmlformats.org/officeDocument/2006/relationships/hyperlink" Id="rId41" Target="https://hcm03.ns2cloud.com/sf/learning?destUrl=https%3a%2f%2fva%2dhcm03%2ens2cloud%2ecom%2flearning%2fuser%2fdeeplink%5fredirect%2ejsp%3flinkId%3dITEM%5fDETAILS%26componentID%3d41576%26componentTypeID%3dVA%26revisionDate%3d1586956680000%26fromSF%3dY&amp;company=VAHCM03" TargetMode="External" /><Relationship Type="http://schemas.openxmlformats.org/officeDocument/2006/relationships/hyperlink" Id="rId42" Target="https://hcm03.ns2cloud.com/sf/learning?destUrl=https%3a%2f%2fva%2dhcm03%2ens2cloud%2ecom%2flearning%2fuser%2fdeeplink%5fredirect%2ejsp%3flinkId%3dITEM%5fDETAILS%26componentID%3d41577%26componentTypeID%3dVA%26revisionDate%3d1586956920000%26fromSF%3dY&amp;company=VAHCM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L Manual</dc:title>
  <dc:creator>Team PSD</dc:creator>
  <dc:description>This is the MTL one stop shop.</dc:description>
  <cp:keywords/>
  <dcterms:created xsi:type="dcterms:W3CDTF">2021-03-12T23:41:08Z</dcterms:created>
  <dcterms:modified xsi:type="dcterms:W3CDTF">2021-03-12T23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  <property fmtid="{D5CDD505-2E9C-101B-9397-08002B2CF9AE}" pid="3" name="date">
    <vt:lpwstr>2021-03-12</vt:lpwstr>
  </property>
  <property fmtid="{D5CDD505-2E9C-101B-9397-08002B2CF9AE}" pid="4" name="link-citations">
    <vt:lpwstr>yes</vt:lpwstr>
  </property>
  <property fmtid="{D5CDD505-2E9C-101B-9397-08002B2CF9AE}" pid="5" name="preview">
    <vt:lpwstr>yes</vt:lpwstr>
  </property>
  <property fmtid="{D5CDD505-2E9C-101B-9397-08002B2CF9AE}" pid="6" name="site">
    <vt:lpwstr>bookdown::bookdown_site</vt:lpwstr>
  </property>
</Properties>
</file>